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7D8" w:rsidRDefault="00546C3D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2400300" cy="963945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ybis-HOSA-Rebrand-Logo-On-Blue-hi-res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96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46C3D" w:rsidRDefault="00546C3D"/>
    <w:p w:rsidR="00546C3D" w:rsidRDefault="00546C3D">
      <w:pPr>
        <w:rPr>
          <w:b/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u w:val="single"/>
        </w:rPr>
        <w:t>CHAPTER NAME ________________________________________________________________</w:t>
      </w:r>
    </w:p>
    <w:p w:rsidR="00546C3D" w:rsidRPr="00546C3D" w:rsidRDefault="00546C3D">
      <w:pPr>
        <w:rPr>
          <w:b/>
          <w:u w:val="single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  <w:u w:val="single"/>
        </w:rPr>
        <w:t>SCHOOL YEAR________________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510"/>
        <w:gridCol w:w="3060"/>
        <w:gridCol w:w="1350"/>
        <w:gridCol w:w="1795"/>
      </w:tblGrid>
      <w:tr w:rsidR="00546C3D" w:rsidRPr="00546C3D" w:rsidTr="0028191E">
        <w:tc>
          <w:tcPr>
            <w:tcW w:w="3235" w:type="dxa"/>
            <w:shd w:val="clear" w:color="auto" w:fill="A6A6A6" w:themeFill="background1" w:themeFillShade="A6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GOAL</w:t>
            </w:r>
          </w:p>
        </w:tc>
        <w:tc>
          <w:tcPr>
            <w:tcW w:w="3510" w:type="dxa"/>
            <w:shd w:val="clear" w:color="auto" w:fill="A6A6A6" w:themeFill="background1" w:themeFillShade="A6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ACTIVITIES</w:t>
            </w:r>
          </w:p>
        </w:tc>
        <w:tc>
          <w:tcPr>
            <w:tcW w:w="3060" w:type="dxa"/>
            <w:shd w:val="clear" w:color="auto" w:fill="A6A6A6" w:themeFill="background1" w:themeFillShade="A6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CO-CURRICULAR ACTIVITIES</w:t>
            </w:r>
          </w:p>
        </w:tc>
        <w:tc>
          <w:tcPr>
            <w:tcW w:w="1350" w:type="dxa"/>
            <w:shd w:val="clear" w:color="auto" w:fill="A6A6A6" w:themeFill="background1" w:themeFillShade="A6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TIMELINE</w:t>
            </w:r>
          </w:p>
        </w:tc>
        <w:tc>
          <w:tcPr>
            <w:tcW w:w="1795" w:type="dxa"/>
            <w:shd w:val="clear" w:color="auto" w:fill="A6A6A6" w:themeFill="background1" w:themeFillShade="A6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ACCOUNTABLE PERSON</w:t>
            </w:r>
          </w:p>
        </w:tc>
      </w:tr>
      <w:tr w:rsidR="00546C3D" w:rsidTr="0028191E">
        <w:tc>
          <w:tcPr>
            <w:tcW w:w="3235" w:type="dxa"/>
          </w:tcPr>
          <w:p w:rsidR="00546C3D" w:rsidRDefault="00546C3D"/>
          <w:p w:rsidR="00546C3D" w:rsidRDefault="00546C3D"/>
          <w:p w:rsidR="00546C3D" w:rsidRDefault="00546C3D"/>
          <w:p w:rsidR="00546C3D" w:rsidRDefault="00546C3D"/>
        </w:tc>
        <w:tc>
          <w:tcPr>
            <w:tcW w:w="3510" w:type="dxa"/>
          </w:tcPr>
          <w:p w:rsidR="00546C3D" w:rsidRDefault="00546C3D"/>
        </w:tc>
        <w:tc>
          <w:tcPr>
            <w:tcW w:w="3060" w:type="dxa"/>
          </w:tcPr>
          <w:p w:rsidR="00546C3D" w:rsidRDefault="00546C3D"/>
        </w:tc>
        <w:tc>
          <w:tcPr>
            <w:tcW w:w="1350" w:type="dxa"/>
          </w:tcPr>
          <w:p w:rsidR="00546C3D" w:rsidRDefault="00546C3D"/>
        </w:tc>
        <w:tc>
          <w:tcPr>
            <w:tcW w:w="1795" w:type="dxa"/>
          </w:tcPr>
          <w:p w:rsidR="00546C3D" w:rsidRDefault="00546C3D"/>
        </w:tc>
      </w:tr>
      <w:tr w:rsidR="00546C3D" w:rsidTr="0028191E">
        <w:tc>
          <w:tcPr>
            <w:tcW w:w="3235" w:type="dxa"/>
          </w:tcPr>
          <w:p w:rsidR="00546C3D" w:rsidRDefault="00546C3D"/>
          <w:p w:rsidR="00546C3D" w:rsidRDefault="00546C3D"/>
          <w:p w:rsidR="00546C3D" w:rsidRDefault="00546C3D"/>
          <w:p w:rsidR="00546C3D" w:rsidRDefault="00546C3D"/>
        </w:tc>
        <w:tc>
          <w:tcPr>
            <w:tcW w:w="3510" w:type="dxa"/>
          </w:tcPr>
          <w:p w:rsidR="00546C3D" w:rsidRDefault="00546C3D"/>
        </w:tc>
        <w:tc>
          <w:tcPr>
            <w:tcW w:w="3060" w:type="dxa"/>
          </w:tcPr>
          <w:p w:rsidR="00546C3D" w:rsidRDefault="00546C3D"/>
        </w:tc>
        <w:tc>
          <w:tcPr>
            <w:tcW w:w="1350" w:type="dxa"/>
          </w:tcPr>
          <w:p w:rsidR="00546C3D" w:rsidRDefault="00546C3D"/>
        </w:tc>
        <w:tc>
          <w:tcPr>
            <w:tcW w:w="1795" w:type="dxa"/>
          </w:tcPr>
          <w:p w:rsidR="00546C3D" w:rsidRDefault="00546C3D"/>
        </w:tc>
      </w:tr>
      <w:tr w:rsidR="00546C3D" w:rsidTr="0028191E">
        <w:tc>
          <w:tcPr>
            <w:tcW w:w="3235" w:type="dxa"/>
          </w:tcPr>
          <w:p w:rsidR="00546C3D" w:rsidRDefault="00546C3D"/>
          <w:p w:rsidR="00546C3D" w:rsidRDefault="00546C3D"/>
          <w:p w:rsidR="00546C3D" w:rsidRDefault="00546C3D"/>
          <w:p w:rsidR="00546C3D" w:rsidRDefault="00546C3D"/>
        </w:tc>
        <w:tc>
          <w:tcPr>
            <w:tcW w:w="3510" w:type="dxa"/>
          </w:tcPr>
          <w:p w:rsidR="00546C3D" w:rsidRDefault="00546C3D"/>
        </w:tc>
        <w:tc>
          <w:tcPr>
            <w:tcW w:w="3060" w:type="dxa"/>
          </w:tcPr>
          <w:p w:rsidR="00546C3D" w:rsidRDefault="00546C3D"/>
        </w:tc>
        <w:tc>
          <w:tcPr>
            <w:tcW w:w="1350" w:type="dxa"/>
          </w:tcPr>
          <w:p w:rsidR="00546C3D" w:rsidRDefault="00546C3D"/>
        </w:tc>
        <w:tc>
          <w:tcPr>
            <w:tcW w:w="1795" w:type="dxa"/>
          </w:tcPr>
          <w:p w:rsidR="00546C3D" w:rsidRDefault="00546C3D"/>
        </w:tc>
      </w:tr>
      <w:tr w:rsidR="00546C3D" w:rsidTr="0028191E">
        <w:tc>
          <w:tcPr>
            <w:tcW w:w="3235" w:type="dxa"/>
          </w:tcPr>
          <w:p w:rsidR="00546C3D" w:rsidRDefault="00546C3D"/>
          <w:p w:rsidR="00546C3D" w:rsidRDefault="00546C3D"/>
          <w:p w:rsidR="00546C3D" w:rsidRDefault="00546C3D"/>
          <w:p w:rsidR="00546C3D" w:rsidRDefault="00546C3D"/>
        </w:tc>
        <w:tc>
          <w:tcPr>
            <w:tcW w:w="3510" w:type="dxa"/>
          </w:tcPr>
          <w:p w:rsidR="00546C3D" w:rsidRDefault="00546C3D"/>
        </w:tc>
        <w:tc>
          <w:tcPr>
            <w:tcW w:w="3060" w:type="dxa"/>
          </w:tcPr>
          <w:p w:rsidR="00546C3D" w:rsidRDefault="00546C3D"/>
        </w:tc>
        <w:tc>
          <w:tcPr>
            <w:tcW w:w="1350" w:type="dxa"/>
          </w:tcPr>
          <w:p w:rsidR="00546C3D" w:rsidRDefault="00546C3D"/>
        </w:tc>
        <w:tc>
          <w:tcPr>
            <w:tcW w:w="1795" w:type="dxa"/>
          </w:tcPr>
          <w:p w:rsidR="00546C3D" w:rsidRDefault="00546C3D"/>
        </w:tc>
      </w:tr>
      <w:tr w:rsidR="008C12C3" w:rsidTr="009D352F">
        <w:tc>
          <w:tcPr>
            <w:tcW w:w="12950" w:type="dxa"/>
            <w:gridSpan w:val="5"/>
          </w:tcPr>
          <w:p w:rsidR="008C12C3" w:rsidRDefault="008C12C3">
            <w:pPr>
              <w:rPr>
                <w:b/>
              </w:rPr>
            </w:pPr>
            <w:r w:rsidRPr="008C12C3">
              <w:rPr>
                <w:b/>
              </w:rPr>
              <w:t>ADVISOR RESPONSIBILITIES</w:t>
            </w:r>
          </w:p>
          <w:p w:rsidR="008C12C3" w:rsidRDefault="008C12C3">
            <w:pPr>
              <w:rPr>
                <w:b/>
              </w:rPr>
            </w:pPr>
          </w:p>
          <w:p w:rsidR="008C12C3" w:rsidRPr="008C12C3" w:rsidRDefault="008C12C3">
            <w:pPr>
              <w:rPr>
                <w:b/>
              </w:rPr>
            </w:pPr>
          </w:p>
        </w:tc>
      </w:tr>
      <w:tr w:rsidR="00546C3D" w:rsidTr="007B3B83">
        <w:tc>
          <w:tcPr>
            <w:tcW w:w="12950" w:type="dxa"/>
            <w:gridSpan w:val="5"/>
          </w:tcPr>
          <w:p w:rsidR="00546C3D" w:rsidRPr="00546C3D" w:rsidRDefault="00546C3D">
            <w:pPr>
              <w:rPr>
                <w:b/>
              </w:rPr>
            </w:pPr>
            <w:r w:rsidRPr="00546C3D">
              <w:rPr>
                <w:b/>
              </w:rPr>
              <w:t>RESULTS/EVALUATION</w:t>
            </w:r>
          </w:p>
          <w:p w:rsidR="00546C3D" w:rsidRDefault="00546C3D"/>
          <w:p w:rsidR="001B00A6" w:rsidRDefault="001B00A6"/>
          <w:p w:rsidR="00546C3D" w:rsidRDefault="00546C3D"/>
          <w:p w:rsidR="00546C3D" w:rsidRDefault="00546C3D"/>
        </w:tc>
      </w:tr>
    </w:tbl>
    <w:p w:rsidR="00546C3D" w:rsidRDefault="00546C3D"/>
    <w:sectPr w:rsidR="00546C3D" w:rsidSect="00546C3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891" w:rsidRDefault="00364891" w:rsidP="00546C3D">
      <w:pPr>
        <w:spacing w:after="0" w:line="240" w:lineRule="auto"/>
      </w:pPr>
      <w:r>
        <w:separator/>
      </w:r>
    </w:p>
  </w:endnote>
  <w:endnote w:type="continuationSeparator" w:id="0">
    <w:p w:rsidR="00364891" w:rsidRDefault="00364891" w:rsidP="00546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891" w:rsidRDefault="00364891" w:rsidP="00546C3D">
      <w:pPr>
        <w:spacing w:after="0" w:line="240" w:lineRule="auto"/>
      </w:pPr>
      <w:r>
        <w:separator/>
      </w:r>
    </w:p>
  </w:footnote>
  <w:footnote w:type="continuationSeparator" w:id="0">
    <w:p w:rsidR="00364891" w:rsidRDefault="00364891" w:rsidP="00546C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OwNLa0MDYxsDBQ0lEKTi0uzszPAykwrAUAggMTuywAAAA="/>
  </w:docVars>
  <w:rsids>
    <w:rsidRoot w:val="00CC55A7"/>
    <w:rsid w:val="000E57D8"/>
    <w:rsid w:val="001B00A6"/>
    <w:rsid w:val="0028191E"/>
    <w:rsid w:val="003103CE"/>
    <w:rsid w:val="00364891"/>
    <w:rsid w:val="00546C3D"/>
    <w:rsid w:val="00565746"/>
    <w:rsid w:val="008C12C3"/>
    <w:rsid w:val="00A658BE"/>
    <w:rsid w:val="00CA3BDA"/>
    <w:rsid w:val="00CC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E7A785-95E5-49DA-AB83-892F7E690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6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C3D"/>
  </w:style>
  <w:style w:type="paragraph" w:styleId="Footer">
    <w:name w:val="footer"/>
    <w:basedOn w:val="Normal"/>
    <w:link w:val="FooterChar"/>
    <w:uiPriority w:val="99"/>
    <w:unhideWhenUsed/>
    <w:rsid w:val="00546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2</cp:revision>
  <dcterms:created xsi:type="dcterms:W3CDTF">2018-05-28T13:02:00Z</dcterms:created>
  <dcterms:modified xsi:type="dcterms:W3CDTF">2018-05-28T13:02:00Z</dcterms:modified>
</cp:coreProperties>
</file>